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ca7136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561cbca-7b7d-4d01-98ef-adcb6859a69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29:02Z</dcterms:created>
  <dcterms:modified xsi:type="dcterms:W3CDTF">2023-06-28T1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